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projekt-dokumentation-saveupappfrontend" w:displacedByCustomXml="next"/>
    <w:sdt>
      <w:sdtPr>
        <w:rPr>
          <w:lang w:val="de-CH"/>
        </w:rPr>
        <w:id w:val="-1212803316"/>
        <w:docPartObj>
          <w:docPartGallery w:val="Cover Pages"/>
          <w:docPartUnique/>
        </w:docPartObj>
      </w:sdtPr>
      <w:sdtEndPr>
        <w:rPr>
          <w:rFonts w:cstheme="majorHAnsi"/>
          <w:b/>
          <w:bCs/>
        </w:rPr>
      </w:sdtEndPr>
      <w:sdtContent>
        <w:p w14:paraId="6DEBD5AA" w14:textId="626CB465" w:rsidR="008C7272" w:rsidRPr="007D167C" w:rsidRDefault="008C7272">
          <w:pPr>
            <w:rPr>
              <w:lang w:val="de-CH"/>
            </w:rPr>
          </w:pPr>
          <w:r w:rsidRPr="007D167C">
            <w:rPr>
              <w:noProof/>
              <w:lang w:val="de-CH"/>
            </w:rPr>
            <mc:AlternateContent>
              <mc:Choice Requires="wpg">
                <w:drawing>
                  <wp:anchor distT="0" distB="0" distL="114300" distR="114300" simplePos="0" relativeHeight="251672576" behindDoc="0" locked="0" layoutInCell="1" allowOverlap="1" wp14:anchorId="0B70CD2D" wp14:editId="44B821F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uppe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hteck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hteck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005FBD8A" id="Gruppe 149" o:spid="_x0000_s1026" style="position:absolute;margin-left:0;margin-top:0;width:8in;height:95.7pt;z-index:25167257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3ReJGoMFAAB8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hteck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hteck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Pr="007D167C">
            <w:rPr>
              <w:noProof/>
              <w:lang w:val="de-CH"/>
            </w:rPr>
            <mc:AlternateContent>
              <mc:Choice Requires="wps">
                <w:drawing>
                  <wp:anchor distT="0" distB="0" distL="114300" distR="114300" simplePos="0" relativeHeight="251654144" behindDoc="0" locked="0" layoutInCell="1" allowOverlap="1" wp14:anchorId="0C08DA04" wp14:editId="4AA076F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feld 14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0DB2455E" w14:textId="463E60A6" w:rsidR="008C7272" w:rsidRDefault="008C7272">
                                    <w:pPr>
                                      <w:pStyle w:val="KeinLeerraum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Leon Egli &amp; David Lindörfer</w:t>
                                    </w:r>
                                  </w:p>
                                </w:sdtContent>
                              </w:sdt>
                              <w:p w14:paraId="0B1BD096" w14:textId="77777777" w:rsidR="008C7272" w:rsidRDefault="008C7272">
                                <w:pPr>
                                  <w:pStyle w:val="KeinLeerraum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-Mail"/>
                                    <w:tag w:val="E-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de-DE"/>
                                      </w:rPr>
                                      <w:t>[E-Mail-Adresse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0C08DA04" id="_x0000_t202" coordsize="21600,21600" o:spt="202" path="m,l,21600r21600,l21600,xe">
                    <v:stroke joinstyle="miter"/>
                    <v:path gradientshapeok="t" o:connecttype="rect"/>
                  </v:shapetype>
                  <v:shape id="Textfeld 149" o:spid="_x0000_s1026" type="#_x0000_t202" style="position:absolute;margin-left:0;margin-top:0;width:8in;height:1in;z-index:251654144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0DB2455E" w14:textId="463E60A6" w:rsidR="008C7272" w:rsidRDefault="008C7272">
                              <w:pPr>
                                <w:pStyle w:val="KeinLeerraum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Leon Egli &amp; David Lindörfer</w:t>
                              </w:r>
                            </w:p>
                          </w:sdtContent>
                        </w:sdt>
                        <w:p w14:paraId="0B1BD096" w14:textId="77777777" w:rsidR="008C7272" w:rsidRDefault="008C7272">
                          <w:pPr>
                            <w:pStyle w:val="KeinLeerraum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-Mail"/>
                              <w:tag w:val="E-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de-DE"/>
                                </w:rPr>
                                <w:t>[E-Mail-Adresse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7D167C">
            <w:rPr>
              <w:noProof/>
              <w:lang w:val="de-CH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9019B59" wp14:editId="1DB14F7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feld 15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39FE727" w14:textId="47EE2FF9" w:rsidR="008C7272" w:rsidRPr="008C7272" w:rsidRDefault="008C7272" w:rsidP="008C7272">
                                <w:pPr>
                                  <w:pStyle w:val="KeinLeerraum"/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09019B59" id="Textfeld 151" o:spid="_x0000_s1027" type="#_x0000_t202" style="position:absolute;margin-left:0;margin-top:0;width:8in;height:79.5pt;z-index:251663360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239FE727" w14:textId="47EE2FF9" w:rsidR="008C7272" w:rsidRPr="008C7272" w:rsidRDefault="008C7272" w:rsidP="008C7272">
                          <w:pPr>
                            <w:pStyle w:val="KeinLeerraum"/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14A2854D" w14:textId="0E03827C" w:rsidR="00F70CC5" w:rsidRPr="007D167C" w:rsidRDefault="00C3077C">
          <w:pPr>
            <w:rPr>
              <w:rFonts w:cstheme="majorHAnsi"/>
              <w:b/>
              <w:bCs/>
              <w:lang w:val="de-CH"/>
            </w:rPr>
          </w:pPr>
          <w:r w:rsidRPr="007D167C">
            <w:rPr>
              <w:rFonts w:cstheme="majorHAnsi"/>
              <w:b/>
              <w:bCs/>
              <w:lang w:val="de-CH"/>
            </w:rPr>
            <w:drawing>
              <wp:anchor distT="0" distB="0" distL="114300" distR="114300" simplePos="0" relativeHeight="251678720" behindDoc="0" locked="0" layoutInCell="1" allowOverlap="1" wp14:anchorId="7DDD3FA3" wp14:editId="19A279FA">
                <wp:simplePos x="0" y="0"/>
                <wp:positionH relativeFrom="margin">
                  <wp:align>left</wp:align>
                </wp:positionH>
                <wp:positionV relativeFrom="paragraph">
                  <wp:posOffset>1753235</wp:posOffset>
                </wp:positionV>
                <wp:extent cx="6296660" cy="5062855"/>
                <wp:effectExtent l="0" t="0" r="8890" b="4445"/>
                <wp:wrapSquare wrapText="bothSides"/>
                <wp:docPr id="1490404048" name="Grafik 2" descr="Ein Bild, das Grafiken, Schrift, Logo, Grafikdesign enthält.&#10;&#10;KI-generierte Inhalte können fehlerhaft sein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90404048" name="Grafik 2" descr="Ein Bild, das Grafiken, Schrift, Logo, Grafikdesign enthält.&#10;&#10;KI-generierte Inhalte können fehlerhaft sein.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96660" cy="5062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7D167C">
            <w:rPr>
              <w:noProof/>
              <w:lang w:val="de-CH"/>
            </w:rPr>
            <mc:AlternateContent>
              <mc:Choice Requires="wps">
                <w:drawing>
                  <wp:anchor distT="0" distB="0" distL="114300" distR="114300" simplePos="0" relativeHeight="251644928" behindDoc="0" locked="0" layoutInCell="1" allowOverlap="1" wp14:anchorId="36417F0A" wp14:editId="288DEDD4">
                    <wp:simplePos x="0" y="0"/>
                    <wp:positionH relativeFrom="margin">
                      <wp:align>center</wp:align>
                    </wp:positionH>
                    <wp:positionV relativeFrom="page">
                      <wp:posOffset>1536700</wp:posOffset>
                    </wp:positionV>
                    <wp:extent cx="7315200" cy="1689100"/>
                    <wp:effectExtent l="0" t="0" r="0" b="6350"/>
                    <wp:wrapSquare wrapText="bothSides"/>
                    <wp:docPr id="154" name="Textfeld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68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873858E" w14:textId="2E2B7274" w:rsidR="008C7272" w:rsidRDefault="008C7272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</w:rPr>
                                    <w:alias w:val="Titel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</w:rPr>
                                      <w:t>Saveup app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Untertitel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12D76FE1" w14:textId="074E5723" w:rsidR="008C7272" w:rsidRDefault="00C3077C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6417F0A" id="Textfeld 153" o:spid="_x0000_s1028" type="#_x0000_t202" style="position:absolute;margin-left:0;margin-top:121pt;width:8in;height:133pt;z-index:251644928;visibility:visible;mso-wrap-style:square;mso-width-percent:941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" filled="f" stroked="f" strokeweight=".5pt">
                    <v:textbox inset="126pt,0,54pt,0">
                      <w:txbxContent>
                        <w:p w14:paraId="4873858E" w14:textId="2E2B7274" w:rsidR="008C7272" w:rsidRDefault="008C7272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</w:rPr>
                              <w:alias w:val="Titel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</w:rPr>
                                <w:t>Saveup app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Untertitel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2D76FE1" w14:textId="074E5723" w:rsidR="008C7272" w:rsidRDefault="00C3077C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8C7272" w:rsidRPr="007D167C">
            <w:rPr>
              <w:rFonts w:cstheme="majorHAnsi"/>
              <w:b/>
              <w:bCs/>
              <w:lang w:val="de-CH"/>
            </w:rPr>
            <w:br w:type="page"/>
          </w:r>
        </w:p>
        <w:sdt>
          <w:sdtPr>
            <w:rPr>
              <w:lang w:val="de-CH"/>
            </w:rPr>
            <w:id w:val="-1685116916"/>
            <w:docPartObj>
              <w:docPartGallery w:val="Table of Contents"/>
              <w:docPartUnique/>
            </w:docPartObj>
          </w:sdtPr>
          <w:sdtEndPr>
            <w:rPr>
              <w:rFonts w:asciiTheme="minorHAnsi" w:eastAsiaTheme="minorHAnsi" w:hAnsiTheme="minorHAnsi" w:cstheme="minorBidi"/>
              <w:b/>
              <w:bCs/>
              <w:color w:val="auto"/>
              <w:sz w:val="24"/>
              <w:szCs w:val="24"/>
            </w:rPr>
          </w:sdtEndPr>
          <w:sdtContent>
            <w:p w14:paraId="39E08469" w14:textId="4C7F6165" w:rsidR="00F70CC5" w:rsidRPr="007D167C" w:rsidRDefault="00F70CC5">
              <w:pPr>
                <w:pStyle w:val="Inhaltsverzeichnisberschrift"/>
                <w:rPr>
                  <w:lang w:val="de-CH"/>
                </w:rPr>
              </w:pPr>
              <w:r w:rsidRPr="007D167C">
                <w:rPr>
                  <w:lang w:val="de-CH"/>
                </w:rPr>
                <w:t>Inhalt</w:t>
              </w:r>
            </w:p>
            <w:p w14:paraId="4E3DDD5F" w14:textId="231A07EE" w:rsidR="00F70CC5" w:rsidRPr="007D167C" w:rsidRDefault="00F70CC5">
              <w:pPr>
                <w:pStyle w:val="Verzeichnis1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r w:rsidRPr="007D167C">
                <w:rPr>
                  <w:lang w:val="de-CH"/>
                </w:rPr>
                <w:fldChar w:fldCharType="begin"/>
              </w:r>
              <w:r w:rsidRPr="007D167C">
                <w:rPr>
                  <w:lang w:val="de-CH"/>
                </w:rPr>
                <w:instrText xml:space="preserve"> TOC \o "1-3" \h \z \u </w:instrText>
              </w:r>
              <w:r w:rsidRPr="007D167C">
                <w:rPr>
                  <w:lang w:val="de-CH"/>
                </w:rPr>
                <w:fldChar w:fldCharType="separate"/>
              </w:r>
              <w:hyperlink w:anchor="_Toc197688098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Projekt-Dokumentation: SaveUp App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098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2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366257C9" w14:textId="0F6EABBE" w:rsidR="00F70CC5" w:rsidRPr="007D167C" w:rsidRDefault="00F70CC5">
              <w:pPr>
                <w:pStyle w:val="Verzeichnis2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099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1. Informieren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099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2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75CE7E6D" w14:textId="2CFAA372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00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Ausgangslage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00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2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0DD51596" w14:textId="2B40DB11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01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Ziel des Projekts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01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3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42A9C3E1" w14:textId="0BB02CD0" w:rsidR="00F70CC5" w:rsidRPr="007D167C" w:rsidRDefault="00F70CC5">
              <w:pPr>
                <w:pStyle w:val="Verzeichnis2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02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2. Planen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02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3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05CC64E9" w14:textId="26484915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03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Wireframes / Mockups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03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3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0D47EDC7" w14:textId="3B660D01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04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Arbeitspakete und Planung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04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3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1B79A870" w14:textId="167C6AFD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05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Gantt-Diagramm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05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3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253F8C8F" w14:textId="61FF7CF6" w:rsidR="00F70CC5" w:rsidRPr="007D167C" w:rsidRDefault="00F70CC5">
              <w:pPr>
                <w:pStyle w:val="Verzeichnis2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06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3. Entscheiden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06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3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12000273" w14:textId="6B5AA340" w:rsidR="00F70CC5" w:rsidRPr="007D167C" w:rsidRDefault="00F70CC5">
              <w:pPr>
                <w:pStyle w:val="Verzeichnis2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07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4. Realisieren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07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3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256AA79B" w14:textId="3580CA6A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08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Implementierungsschritte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08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3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07ACB722" w14:textId="627B23B1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09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Highlights der Implementierung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09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3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07FA5451" w14:textId="033974CC" w:rsidR="00F70CC5" w:rsidRPr="007D167C" w:rsidRDefault="00F70CC5">
              <w:pPr>
                <w:pStyle w:val="Verzeichnis2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10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5. Kontrollieren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10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4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29816D69" w14:textId="032E9ECE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11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Testplan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11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4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654F21A5" w14:textId="728ABFA7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12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Testprotokoll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12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4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27CAA23E" w14:textId="503836DC" w:rsidR="00F70CC5" w:rsidRPr="007D167C" w:rsidRDefault="00F70CC5">
              <w:pPr>
                <w:pStyle w:val="Verzeichnis2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13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6. Auswerten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13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4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23BEDC32" w14:textId="2E0A1A1B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14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Fazit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14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4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6C12426D" w14:textId="7B5AFDC5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15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Reflexion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15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4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138B4EC1" w14:textId="1E63051D" w:rsidR="00F70CC5" w:rsidRPr="007D167C" w:rsidRDefault="00F70CC5">
              <w:pPr>
                <w:pStyle w:val="Verzeichnis2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16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Anhang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16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5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6258FF07" w14:textId="73632726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17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Quellen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17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5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0B3CA33C" w14:textId="42559BE0" w:rsidR="00F70CC5" w:rsidRPr="007D167C" w:rsidRDefault="00F70CC5">
              <w:pPr>
                <w:pStyle w:val="Verzeichnis3"/>
                <w:tabs>
                  <w:tab w:val="right" w:leader="dot" w:pos="9396"/>
                </w:tabs>
                <w:rPr>
                  <w:noProof/>
                  <w:lang w:val="de-CH"/>
                </w:rPr>
              </w:pPr>
              <w:hyperlink w:anchor="_Toc197688118" w:history="1">
                <w:r w:rsidRPr="007D167C">
                  <w:rPr>
                    <w:rStyle w:val="Hyperlink"/>
                    <w:rFonts w:cstheme="majorHAnsi"/>
                    <w:noProof/>
                    <w:lang w:val="de-CH"/>
                  </w:rPr>
                  <w:t>Screenshots</w:t>
                </w:r>
                <w:r w:rsidRPr="007D167C">
                  <w:rPr>
                    <w:noProof/>
                    <w:webHidden/>
                    <w:lang w:val="de-CH"/>
                  </w:rPr>
                  <w:tab/>
                </w:r>
                <w:r w:rsidRPr="007D167C">
                  <w:rPr>
                    <w:noProof/>
                    <w:webHidden/>
                    <w:lang w:val="de-CH"/>
                  </w:rPr>
                  <w:fldChar w:fldCharType="begin"/>
                </w:r>
                <w:r w:rsidRPr="007D167C">
                  <w:rPr>
                    <w:noProof/>
                    <w:webHidden/>
                    <w:lang w:val="de-CH"/>
                  </w:rPr>
                  <w:instrText xml:space="preserve"> PAGEREF _Toc197688118 \h </w:instrText>
                </w:r>
                <w:r w:rsidRPr="007D167C">
                  <w:rPr>
                    <w:noProof/>
                    <w:webHidden/>
                    <w:lang w:val="de-CH"/>
                  </w:rPr>
                </w:r>
                <w:r w:rsidRPr="007D167C">
                  <w:rPr>
                    <w:noProof/>
                    <w:webHidden/>
                    <w:lang w:val="de-CH"/>
                  </w:rPr>
                  <w:fldChar w:fldCharType="separate"/>
                </w:r>
                <w:r w:rsidRPr="007D167C">
                  <w:rPr>
                    <w:noProof/>
                    <w:webHidden/>
                    <w:lang w:val="de-CH"/>
                  </w:rPr>
                  <w:t>5</w:t>
                </w:r>
                <w:r w:rsidRPr="007D167C">
                  <w:rPr>
                    <w:noProof/>
                    <w:webHidden/>
                    <w:lang w:val="de-CH"/>
                  </w:rPr>
                  <w:fldChar w:fldCharType="end"/>
                </w:r>
              </w:hyperlink>
            </w:p>
            <w:p w14:paraId="754474C7" w14:textId="6949BA5D" w:rsidR="00F70CC5" w:rsidRPr="007D167C" w:rsidRDefault="00F70CC5">
              <w:pPr>
                <w:rPr>
                  <w:lang w:val="de-CH"/>
                </w:rPr>
              </w:pPr>
              <w:r w:rsidRPr="007D167C">
                <w:rPr>
                  <w:b/>
                  <w:bCs/>
                  <w:lang w:val="de-CH"/>
                </w:rPr>
                <w:fldChar w:fldCharType="end"/>
              </w:r>
            </w:p>
          </w:sdtContent>
        </w:sdt>
        <w:p w14:paraId="09D00DE8" w14:textId="6FDAA6E7" w:rsidR="008C7272" w:rsidRPr="007D167C" w:rsidRDefault="00F70CC5">
          <w:pPr>
            <w:rPr>
              <w:rFonts w:cstheme="majorHAnsi"/>
              <w:lang w:val="de-CH"/>
            </w:rPr>
          </w:pPr>
          <w:r w:rsidRPr="007D167C">
            <w:rPr>
              <w:rFonts w:cstheme="majorHAnsi"/>
              <w:lang w:val="de-CH"/>
            </w:rPr>
            <w:br w:type="page"/>
          </w:r>
        </w:p>
      </w:sdtContent>
    </w:sdt>
    <w:p w14:paraId="07C78B8A" w14:textId="35BC09C8" w:rsidR="00331783" w:rsidRPr="007D167C" w:rsidRDefault="00000000">
      <w:pPr>
        <w:pStyle w:val="berschrift1"/>
        <w:rPr>
          <w:rFonts w:cstheme="majorHAnsi"/>
          <w:lang w:val="de-CH"/>
        </w:rPr>
      </w:pPr>
      <w:bookmarkStart w:id="1" w:name="_Toc197688098"/>
      <w:r w:rsidRPr="007D167C">
        <w:rPr>
          <w:rFonts w:cstheme="majorHAnsi"/>
          <w:lang w:val="de-CH"/>
        </w:rPr>
        <w:lastRenderedPageBreak/>
        <w:t>Projekt-Dokumentation: SaveUp</w:t>
      </w:r>
      <w:r w:rsidR="00103935" w:rsidRPr="007D167C">
        <w:rPr>
          <w:rFonts w:cstheme="majorHAnsi"/>
          <w:lang w:val="de-CH"/>
        </w:rPr>
        <w:t xml:space="preserve"> </w:t>
      </w:r>
      <w:r w:rsidRPr="007D167C">
        <w:rPr>
          <w:rFonts w:cstheme="majorHAnsi"/>
          <w:lang w:val="de-CH"/>
        </w:rPr>
        <w:t>App</w:t>
      </w:r>
      <w:bookmarkEnd w:id="1"/>
    </w:p>
    <w:p w14:paraId="1E8F1297" w14:textId="77777777" w:rsidR="007D167C" w:rsidRPr="007D167C" w:rsidRDefault="007D167C" w:rsidP="007D167C">
      <w:pPr>
        <w:pStyle w:val="berschrift2"/>
        <w:rPr>
          <w:lang w:val="de-CH"/>
        </w:rPr>
      </w:pPr>
      <w:bookmarkStart w:id="2" w:name="informieren"/>
      <w:bookmarkEnd w:id="0"/>
      <w:r w:rsidRPr="007D167C">
        <w:rPr>
          <w:lang w:val="de-CH"/>
        </w:rPr>
        <w:t>1. Informieren</w:t>
      </w:r>
    </w:p>
    <w:p w14:paraId="71C90059" w14:textId="77777777" w:rsidR="007D167C" w:rsidRPr="007D167C" w:rsidRDefault="007D167C" w:rsidP="007D167C">
      <w:pPr>
        <w:pStyle w:val="berschrift3"/>
        <w:rPr>
          <w:lang w:val="de-CH"/>
        </w:rPr>
      </w:pPr>
      <w:bookmarkStart w:id="3" w:name="ausgangslage"/>
      <w:r w:rsidRPr="007D167C">
        <w:rPr>
          <w:lang w:val="de-CH"/>
        </w:rPr>
        <w:t>Ausgangslage</w:t>
      </w:r>
    </w:p>
    <w:p w14:paraId="471F39D6" w14:textId="77777777" w:rsidR="007D167C" w:rsidRPr="007D167C" w:rsidRDefault="007D167C" w:rsidP="007D167C">
      <w:pPr>
        <w:pStyle w:val="FirstParagraph"/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 xml:space="preserve">Die SaveUpApp_Modul322 wurde entwickelt, um Benutzern eine einfache Möglichkeit zu bieten, ihre Ersparnisse zu verwalten, Produkte zu organisieren und Sparziele zu verfolgen. Das Projekt besteht aus einer plattformübergreifenden </w:t>
      </w:r>
      <w:r w:rsidRPr="007D167C">
        <w:rPr>
          <w:rFonts w:asciiTheme="majorHAnsi" w:hAnsiTheme="majorHAnsi" w:cstheme="majorHAnsi"/>
          <w:b/>
          <w:bCs/>
          <w:lang w:val="de-CH"/>
        </w:rPr>
        <w:t>Frontend-App</w:t>
      </w:r>
      <w:r w:rsidRPr="007D167C">
        <w:rPr>
          <w:rFonts w:asciiTheme="majorHAnsi" w:hAnsiTheme="majorHAnsi" w:cstheme="majorHAnsi"/>
          <w:lang w:val="de-CH"/>
        </w:rPr>
        <w:t xml:space="preserve"> (basierend auf .NET MAUI) und einem </w:t>
      </w:r>
      <w:r w:rsidRPr="007D167C">
        <w:rPr>
          <w:rFonts w:asciiTheme="majorHAnsi" w:hAnsiTheme="majorHAnsi" w:cstheme="majorHAnsi"/>
          <w:b/>
          <w:bCs/>
          <w:lang w:val="de-CH"/>
        </w:rPr>
        <w:t>Backend-Server</w:t>
      </w:r>
      <w:r w:rsidRPr="007D167C">
        <w:rPr>
          <w:rFonts w:asciiTheme="majorHAnsi" w:hAnsiTheme="majorHAnsi" w:cstheme="majorHAnsi"/>
          <w:lang w:val="de-CH"/>
        </w:rPr>
        <w:t xml:space="preserve"> (basierend auf ASP.NET Core Web API), der als zentrale Datenablage dient.</w:t>
      </w:r>
    </w:p>
    <w:p w14:paraId="13FAA8FA" w14:textId="77777777" w:rsidR="007D167C" w:rsidRPr="007D167C" w:rsidRDefault="007D167C" w:rsidP="007D167C">
      <w:pPr>
        <w:pStyle w:val="berschrift3"/>
        <w:rPr>
          <w:rFonts w:cstheme="majorHAnsi"/>
          <w:lang w:val="de-CH"/>
        </w:rPr>
      </w:pPr>
      <w:bookmarkStart w:id="4" w:name="ziele"/>
      <w:bookmarkEnd w:id="3"/>
      <w:r w:rsidRPr="007D167C">
        <w:rPr>
          <w:rFonts w:cstheme="majorHAnsi"/>
          <w:lang w:val="de-CH"/>
        </w:rPr>
        <w:t>Ziele</w:t>
      </w:r>
    </w:p>
    <w:p w14:paraId="12313752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 xml:space="preserve">Erstellung einer plattformunabhängigen </w:t>
      </w:r>
      <w:r w:rsidRPr="007D167C">
        <w:rPr>
          <w:rFonts w:asciiTheme="majorHAnsi" w:hAnsiTheme="majorHAnsi" w:cstheme="majorHAnsi"/>
          <w:b/>
          <w:bCs/>
          <w:lang w:val="de-CH"/>
        </w:rPr>
        <w:t>Frontend-App</w:t>
      </w:r>
      <w:r w:rsidRPr="007D167C">
        <w:rPr>
          <w:rFonts w:asciiTheme="majorHAnsi" w:hAnsiTheme="majorHAnsi" w:cstheme="majorHAnsi"/>
          <w:lang w:val="de-CH"/>
        </w:rPr>
        <w:t>, die auf Android, iOS und Desktop läuft.</w:t>
      </w:r>
    </w:p>
    <w:p w14:paraId="0523F69F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 xml:space="preserve">Entwicklung eines robusten </w:t>
      </w:r>
      <w:r w:rsidRPr="007D167C">
        <w:rPr>
          <w:rFonts w:asciiTheme="majorHAnsi" w:hAnsiTheme="majorHAnsi" w:cstheme="majorHAnsi"/>
          <w:b/>
          <w:bCs/>
          <w:lang w:val="de-CH"/>
        </w:rPr>
        <w:t>Backend-Servers</w:t>
      </w:r>
      <w:r w:rsidRPr="007D167C">
        <w:rPr>
          <w:rFonts w:asciiTheme="majorHAnsi" w:hAnsiTheme="majorHAnsi" w:cstheme="majorHAnsi"/>
          <w:lang w:val="de-CH"/>
        </w:rPr>
        <w:t xml:space="preserve"> zur Speicherung und Verwaltung der Daten.</w:t>
      </w:r>
    </w:p>
    <w:p w14:paraId="4FB8DD38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Offline-Funktionalität im Frontend, um Benutzern auch ohne Internetzugang Zugriff auf ihre Daten zu ermöglichen.</w:t>
      </w:r>
    </w:p>
    <w:p w14:paraId="020B94AD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Sicherstellung der Datenkonsistenz zwischen Frontend und Backend.</w:t>
      </w:r>
    </w:p>
    <w:p w14:paraId="11535078" w14:textId="77777777" w:rsidR="007D167C" w:rsidRPr="007D167C" w:rsidRDefault="007D167C" w:rsidP="007D167C">
      <w:pPr>
        <w:rPr>
          <w:lang w:val="de-CH"/>
        </w:rPr>
      </w:pPr>
      <w:r w:rsidRPr="007D167C">
        <w:rPr>
          <w:lang w:val="de-CH"/>
        </w:rPr>
        <w:pict w14:anchorId="5151D5A7">
          <v:rect id="_x0000_i1230" style="width:0;height:1.5pt" o:hralign="center" o:hrstd="t" o:hr="t"/>
        </w:pict>
      </w:r>
    </w:p>
    <w:p w14:paraId="4442D819" w14:textId="77777777" w:rsidR="007D167C" w:rsidRPr="007D167C" w:rsidRDefault="007D167C" w:rsidP="007D167C">
      <w:pPr>
        <w:pStyle w:val="berschrift2"/>
        <w:rPr>
          <w:lang w:val="de-CH"/>
        </w:rPr>
      </w:pPr>
      <w:bookmarkStart w:id="5" w:name="planen"/>
      <w:bookmarkEnd w:id="2"/>
      <w:bookmarkEnd w:id="4"/>
      <w:r w:rsidRPr="007D167C">
        <w:rPr>
          <w:lang w:val="de-CH"/>
        </w:rPr>
        <w:t>2. Planen</w:t>
      </w:r>
    </w:p>
    <w:p w14:paraId="53691305" w14:textId="77777777" w:rsidR="007D167C" w:rsidRPr="007D167C" w:rsidRDefault="007D167C" w:rsidP="007D167C">
      <w:pPr>
        <w:pStyle w:val="berschrift3"/>
        <w:rPr>
          <w:lang w:val="de-CH"/>
        </w:rPr>
      </w:pPr>
      <w:bookmarkStart w:id="6" w:name="mockupswireframes"/>
      <w:r w:rsidRPr="007D167C">
        <w:rPr>
          <w:lang w:val="de-CH"/>
        </w:rPr>
        <w:t>Mockups/Wireframes</w:t>
      </w:r>
    </w:p>
    <w:p w14:paraId="010B7BCA" w14:textId="77777777" w:rsidR="007D167C" w:rsidRPr="007D167C" w:rsidRDefault="007D167C" w:rsidP="007D167C">
      <w:pPr>
        <w:pStyle w:val="FirstParagraph"/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Wireframes wurden vorab erstellt, um die Benutzeroberfläche zu planen und die Benutzererfahrung zu optimieren.</w:t>
      </w:r>
    </w:p>
    <w:p w14:paraId="3098A71C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Dashboard</w:t>
      </w:r>
      <w:r w:rsidRPr="007D167C">
        <w:rPr>
          <w:rFonts w:asciiTheme="majorHAnsi" w:hAnsiTheme="majorHAnsi" w:cstheme="majorHAnsi"/>
          <w:lang w:val="de-CH"/>
        </w:rPr>
        <w:t>: Übersicht über alle Produkte und Gesamtersparnisse.</w:t>
      </w:r>
    </w:p>
    <w:p w14:paraId="6B4FB5E3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Produktseite</w:t>
      </w:r>
      <w:r w:rsidRPr="007D167C">
        <w:rPr>
          <w:rFonts w:asciiTheme="majorHAnsi" w:hAnsiTheme="majorHAnsi" w:cstheme="majorHAnsi"/>
          <w:lang w:val="de-CH"/>
        </w:rPr>
        <w:t>: Verwaltung von Produkten (Hinzufügen, Bearbeiten, Löschen).</w:t>
      </w:r>
    </w:p>
    <w:p w14:paraId="6C01AD33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Benutzerseite</w:t>
      </w:r>
      <w:r w:rsidRPr="007D167C">
        <w:rPr>
          <w:rFonts w:asciiTheme="majorHAnsi" w:hAnsiTheme="majorHAnsi" w:cstheme="majorHAnsi"/>
          <w:lang w:val="de-CH"/>
        </w:rPr>
        <w:t>: Einstellungen und Sparzielverwaltung.</w:t>
      </w:r>
    </w:p>
    <w:p w14:paraId="175E7D22" w14:textId="77777777" w:rsidR="007D167C" w:rsidRPr="007D167C" w:rsidRDefault="007D167C" w:rsidP="007D167C">
      <w:pPr>
        <w:pStyle w:val="berschrift3"/>
        <w:rPr>
          <w:lang w:val="de-CH"/>
        </w:rPr>
      </w:pPr>
      <w:bookmarkStart w:id="7" w:name="gantt-diagramm"/>
      <w:bookmarkEnd w:id="6"/>
      <w:r w:rsidRPr="007D167C">
        <w:rPr>
          <w:lang w:val="de-CH"/>
        </w:rPr>
        <w:t>Gantt-Diagramm</w:t>
      </w:r>
    </w:p>
    <w:p w14:paraId="1EF341B8" w14:textId="77777777" w:rsidR="007D167C" w:rsidRPr="007D167C" w:rsidRDefault="007D167C" w:rsidP="007D167C">
      <w:pPr>
        <w:pStyle w:val="FirstParagraph"/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Für die Planung wurde ein Gantt-Diagramm erstellt, das die einzelnen Arbeitspakete und deren Zeitrahmen visualisiert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59"/>
        <w:gridCol w:w="965"/>
        <w:gridCol w:w="5282"/>
      </w:tblGrid>
      <w:tr w:rsidR="007D167C" w:rsidRPr="007D167C" w14:paraId="17B74F1E" w14:textId="77777777" w:rsidTr="00283C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2CE471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b/>
                <w:bCs/>
                <w:lang w:val="de-CH"/>
              </w:rPr>
              <w:t>Arbeitspaket</w:t>
            </w:r>
          </w:p>
        </w:tc>
        <w:tc>
          <w:tcPr>
            <w:tcW w:w="0" w:type="auto"/>
          </w:tcPr>
          <w:p w14:paraId="5644B085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b/>
                <w:bCs/>
                <w:lang w:val="de-CH"/>
              </w:rPr>
              <w:t>Dauer</w:t>
            </w:r>
          </w:p>
        </w:tc>
        <w:tc>
          <w:tcPr>
            <w:tcW w:w="0" w:type="auto"/>
          </w:tcPr>
          <w:p w14:paraId="2434C6B2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b/>
                <w:bCs/>
                <w:lang w:val="de-CH"/>
              </w:rPr>
              <w:t>Beschreibung</w:t>
            </w:r>
          </w:p>
        </w:tc>
      </w:tr>
      <w:tr w:rsidR="007D167C" w:rsidRPr="007D167C" w14:paraId="4A1C45A0" w14:textId="77777777" w:rsidTr="00283CB3">
        <w:tc>
          <w:tcPr>
            <w:tcW w:w="0" w:type="auto"/>
          </w:tcPr>
          <w:p w14:paraId="6E62EB11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Backend-API erstellen</w:t>
            </w:r>
          </w:p>
        </w:tc>
        <w:tc>
          <w:tcPr>
            <w:tcW w:w="0" w:type="auto"/>
          </w:tcPr>
          <w:p w14:paraId="63E0DBB7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5 Tage</w:t>
            </w:r>
          </w:p>
        </w:tc>
        <w:tc>
          <w:tcPr>
            <w:tcW w:w="0" w:type="auto"/>
          </w:tcPr>
          <w:p w14:paraId="4459F517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 xml:space="preserve">Entwicklung der </w:t>
            </w:r>
            <w:proofErr w:type="spellStart"/>
            <w:r w:rsidRPr="007D167C">
              <w:rPr>
                <w:rFonts w:asciiTheme="majorHAnsi" w:hAnsiTheme="majorHAnsi" w:cstheme="majorHAnsi"/>
                <w:lang w:val="de-CH"/>
              </w:rPr>
              <w:t>RESTful</w:t>
            </w:r>
            <w:proofErr w:type="spellEnd"/>
            <w:r w:rsidRPr="007D167C">
              <w:rPr>
                <w:rFonts w:asciiTheme="majorHAnsi" w:hAnsiTheme="majorHAnsi" w:cstheme="majorHAnsi"/>
                <w:lang w:val="de-CH"/>
              </w:rPr>
              <w:t xml:space="preserve"> API und Datenbank.</w:t>
            </w:r>
          </w:p>
        </w:tc>
      </w:tr>
      <w:tr w:rsidR="007D167C" w:rsidRPr="007D167C" w14:paraId="56497A53" w14:textId="77777777" w:rsidTr="00283CB3">
        <w:tc>
          <w:tcPr>
            <w:tcW w:w="0" w:type="auto"/>
          </w:tcPr>
          <w:p w14:paraId="39A7F5E6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Frontend-Integration</w:t>
            </w:r>
          </w:p>
        </w:tc>
        <w:tc>
          <w:tcPr>
            <w:tcW w:w="0" w:type="auto"/>
          </w:tcPr>
          <w:p w14:paraId="7B914C2C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5 Tage</w:t>
            </w:r>
          </w:p>
        </w:tc>
        <w:tc>
          <w:tcPr>
            <w:tcW w:w="0" w:type="auto"/>
          </w:tcPr>
          <w:p w14:paraId="1024291A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Integration der API ins Frontend.</w:t>
            </w:r>
          </w:p>
        </w:tc>
      </w:tr>
      <w:tr w:rsidR="007D167C" w:rsidRPr="007D167C" w14:paraId="3955AEA9" w14:textId="77777777" w:rsidTr="00283CB3">
        <w:tc>
          <w:tcPr>
            <w:tcW w:w="0" w:type="auto"/>
          </w:tcPr>
          <w:p w14:paraId="5BE69E9D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Offline-Funktionalität</w:t>
            </w:r>
          </w:p>
        </w:tc>
        <w:tc>
          <w:tcPr>
            <w:tcW w:w="0" w:type="auto"/>
          </w:tcPr>
          <w:p w14:paraId="395FCC6B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3 Tage</w:t>
            </w:r>
          </w:p>
        </w:tc>
        <w:tc>
          <w:tcPr>
            <w:tcW w:w="0" w:type="auto"/>
          </w:tcPr>
          <w:p w14:paraId="2B32077A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Implementierung der JSON-Dateispeicherung.</w:t>
            </w:r>
          </w:p>
        </w:tc>
      </w:tr>
      <w:tr w:rsidR="007D167C" w:rsidRPr="007D167C" w14:paraId="7E22FF8C" w14:textId="77777777" w:rsidTr="00283CB3">
        <w:tc>
          <w:tcPr>
            <w:tcW w:w="0" w:type="auto"/>
          </w:tcPr>
          <w:p w14:paraId="271A4CFB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Tests und Fehlerbehebung</w:t>
            </w:r>
          </w:p>
        </w:tc>
        <w:tc>
          <w:tcPr>
            <w:tcW w:w="0" w:type="auto"/>
          </w:tcPr>
          <w:p w14:paraId="37080CE1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3 Tage</w:t>
            </w:r>
          </w:p>
        </w:tc>
        <w:tc>
          <w:tcPr>
            <w:tcW w:w="0" w:type="auto"/>
          </w:tcPr>
          <w:p w14:paraId="4AE2E975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Durchführung von Tests und Debugging.</w:t>
            </w:r>
          </w:p>
        </w:tc>
      </w:tr>
    </w:tbl>
    <w:p w14:paraId="1FB29A18" w14:textId="77777777" w:rsidR="007D167C" w:rsidRPr="007D167C" w:rsidRDefault="007D167C" w:rsidP="007D167C">
      <w:p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pict w14:anchorId="4B7E3AEA">
          <v:rect id="_x0000_i1231" style="width:0;height:1.5pt" o:hralign="center" o:hrstd="t" o:hr="t"/>
        </w:pict>
      </w:r>
    </w:p>
    <w:p w14:paraId="21CE447E" w14:textId="77777777" w:rsidR="007D167C" w:rsidRPr="007D167C" w:rsidRDefault="007D167C" w:rsidP="007D167C">
      <w:pPr>
        <w:pStyle w:val="berschrift2"/>
        <w:rPr>
          <w:lang w:val="de-CH"/>
        </w:rPr>
      </w:pPr>
      <w:bookmarkStart w:id="8" w:name="entscheiden"/>
      <w:bookmarkEnd w:id="5"/>
      <w:bookmarkEnd w:id="7"/>
      <w:r w:rsidRPr="007D167C">
        <w:rPr>
          <w:lang w:val="de-CH"/>
        </w:rPr>
        <w:lastRenderedPageBreak/>
        <w:t>3. Entscheiden</w:t>
      </w:r>
    </w:p>
    <w:p w14:paraId="01264AFA" w14:textId="77777777" w:rsidR="007D167C" w:rsidRPr="007D167C" w:rsidRDefault="007D167C" w:rsidP="007D167C">
      <w:pPr>
        <w:pStyle w:val="FirstParagraph"/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 xml:space="preserve">Nach der Analyse der Anforderungen wurde entschieden: - </w:t>
      </w:r>
      <w:r w:rsidRPr="007D167C">
        <w:rPr>
          <w:rFonts w:asciiTheme="majorHAnsi" w:hAnsiTheme="majorHAnsi" w:cstheme="majorHAnsi"/>
          <w:b/>
          <w:bCs/>
          <w:lang w:val="de-CH"/>
        </w:rPr>
        <w:t>Frontend</w:t>
      </w:r>
      <w:r w:rsidRPr="007D167C">
        <w:rPr>
          <w:rFonts w:asciiTheme="majorHAnsi" w:hAnsiTheme="majorHAnsi" w:cstheme="majorHAnsi"/>
          <w:lang w:val="de-CH"/>
        </w:rPr>
        <w:t xml:space="preserve">: .NET MAUI wurde gewählt, um eine plattformübergreifende Entwicklung zu ermöglichen. - </w:t>
      </w:r>
      <w:r w:rsidRPr="007D167C">
        <w:rPr>
          <w:rFonts w:asciiTheme="majorHAnsi" w:hAnsiTheme="majorHAnsi" w:cstheme="majorHAnsi"/>
          <w:b/>
          <w:bCs/>
          <w:lang w:val="de-CH"/>
        </w:rPr>
        <w:t>Backend</w:t>
      </w:r>
      <w:r w:rsidRPr="007D167C">
        <w:rPr>
          <w:rFonts w:asciiTheme="majorHAnsi" w:hAnsiTheme="majorHAnsi" w:cstheme="majorHAnsi"/>
          <w:lang w:val="de-CH"/>
        </w:rPr>
        <w:t xml:space="preserve">: ASP.NET Core Web API ermöglicht eine schnelle Entwicklung und einfache Integration mit MongoDB. - </w:t>
      </w:r>
      <w:r w:rsidRPr="007D167C">
        <w:rPr>
          <w:rFonts w:asciiTheme="majorHAnsi" w:hAnsiTheme="majorHAnsi" w:cstheme="majorHAnsi"/>
          <w:b/>
          <w:bCs/>
          <w:lang w:val="de-CH"/>
        </w:rPr>
        <w:t>Datenhaltung</w:t>
      </w:r>
      <w:r w:rsidRPr="007D167C">
        <w:rPr>
          <w:rFonts w:asciiTheme="majorHAnsi" w:hAnsiTheme="majorHAnsi" w:cstheme="majorHAnsi"/>
          <w:lang w:val="de-CH"/>
        </w:rPr>
        <w:t>: MongoDB wurde aufgrund ihrer Flexibilität und Skalierbarkeit ausgewählt.</w:t>
      </w:r>
    </w:p>
    <w:p w14:paraId="35170AF3" w14:textId="77777777" w:rsidR="007D167C" w:rsidRPr="007D167C" w:rsidRDefault="007D167C" w:rsidP="007D167C">
      <w:pPr>
        <w:rPr>
          <w:lang w:val="de-CH"/>
        </w:rPr>
      </w:pPr>
      <w:r w:rsidRPr="007D167C">
        <w:rPr>
          <w:lang w:val="de-CH"/>
        </w:rPr>
        <w:pict w14:anchorId="44A6F547">
          <v:rect id="_x0000_i1232" style="width:0;height:1.5pt" o:hralign="center" o:hrstd="t" o:hr="t"/>
        </w:pict>
      </w:r>
    </w:p>
    <w:p w14:paraId="500BD39C" w14:textId="77777777" w:rsidR="007D167C" w:rsidRPr="007D167C" w:rsidRDefault="007D167C" w:rsidP="007D167C">
      <w:pPr>
        <w:pStyle w:val="berschrift2"/>
        <w:rPr>
          <w:lang w:val="de-CH"/>
        </w:rPr>
      </w:pPr>
      <w:bookmarkStart w:id="9" w:name="realisieren"/>
      <w:bookmarkEnd w:id="8"/>
      <w:r w:rsidRPr="007D167C">
        <w:rPr>
          <w:lang w:val="de-CH"/>
        </w:rPr>
        <w:t>4. Realisieren</w:t>
      </w:r>
    </w:p>
    <w:p w14:paraId="70C1EA03" w14:textId="77777777" w:rsidR="007D167C" w:rsidRPr="007D167C" w:rsidRDefault="007D167C" w:rsidP="007D167C">
      <w:pPr>
        <w:pStyle w:val="berschrift3"/>
        <w:rPr>
          <w:lang w:val="de-CH"/>
        </w:rPr>
      </w:pPr>
      <w:bookmarkStart w:id="10" w:name="technologie-stack"/>
      <w:r w:rsidRPr="007D167C">
        <w:rPr>
          <w:lang w:val="de-CH"/>
        </w:rPr>
        <w:t>Technologie-Stack</w:t>
      </w:r>
    </w:p>
    <w:p w14:paraId="5A3B719F" w14:textId="77777777" w:rsidR="007D167C" w:rsidRPr="007D167C" w:rsidRDefault="007D167C" w:rsidP="007D167C">
      <w:pPr>
        <w:pStyle w:val="berschrift4"/>
        <w:rPr>
          <w:rFonts w:cstheme="majorHAnsi"/>
          <w:lang w:val="de-CH"/>
        </w:rPr>
      </w:pPr>
      <w:bookmarkStart w:id="11" w:name="frontend"/>
      <w:r w:rsidRPr="007D167C">
        <w:rPr>
          <w:rFonts w:cstheme="majorHAnsi"/>
          <w:lang w:val="de-CH"/>
        </w:rPr>
        <w:t>Frontend</w:t>
      </w:r>
    </w:p>
    <w:p w14:paraId="3582B668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Technologie</w:t>
      </w:r>
      <w:r w:rsidRPr="007D167C">
        <w:rPr>
          <w:rFonts w:asciiTheme="majorHAnsi" w:hAnsiTheme="majorHAnsi" w:cstheme="majorHAnsi"/>
          <w:lang w:val="de-CH"/>
        </w:rPr>
        <w:t>: .NET MAUI</w:t>
      </w:r>
    </w:p>
    <w:p w14:paraId="729C7EDB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Architektur</w:t>
      </w:r>
      <w:r w:rsidRPr="007D167C">
        <w:rPr>
          <w:rFonts w:asciiTheme="majorHAnsi" w:hAnsiTheme="majorHAnsi" w:cstheme="majorHAnsi"/>
          <w:lang w:val="de-CH"/>
        </w:rPr>
        <w:t>: MVVM (Model-View-</w:t>
      </w:r>
      <w:proofErr w:type="spellStart"/>
      <w:r w:rsidRPr="007D167C">
        <w:rPr>
          <w:rFonts w:asciiTheme="majorHAnsi" w:hAnsiTheme="majorHAnsi" w:cstheme="majorHAnsi"/>
          <w:lang w:val="de-CH"/>
        </w:rPr>
        <w:t>ViewModel</w:t>
      </w:r>
      <w:proofErr w:type="spellEnd"/>
      <w:r w:rsidRPr="007D167C">
        <w:rPr>
          <w:rFonts w:asciiTheme="majorHAnsi" w:hAnsiTheme="majorHAnsi" w:cstheme="majorHAnsi"/>
          <w:lang w:val="de-CH"/>
        </w:rPr>
        <w:t>)</w:t>
      </w:r>
    </w:p>
    <w:p w14:paraId="78BB97E8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Hauptkomponenten</w:t>
      </w:r>
      <w:r w:rsidRPr="007D167C">
        <w:rPr>
          <w:rFonts w:asciiTheme="majorHAnsi" w:hAnsiTheme="majorHAnsi" w:cstheme="majorHAnsi"/>
          <w:lang w:val="de-CH"/>
        </w:rPr>
        <w:t>:</w:t>
      </w:r>
    </w:p>
    <w:p w14:paraId="4FBFA554" w14:textId="77777777" w:rsidR="007D167C" w:rsidRPr="007D167C" w:rsidRDefault="007D167C" w:rsidP="007D167C">
      <w:pPr>
        <w:pStyle w:val="Compact"/>
        <w:numPr>
          <w:ilvl w:val="1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Views: Benutzeroberfläche in XAML.</w:t>
      </w:r>
    </w:p>
    <w:p w14:paraId="06365FB6" w14:textId="77777777" w:rsidR="007D167C" w:rsidRPr="007D167C" w:rsidRDefault="007D167C" w:rsidP="007D167C">
      <w:pPr>
        <w:pStyle w:val="Compact"/>
        <w:numPr>
          <w:ilvl w:val="1"/>
          <w:numId w:val="2"/>
        </w:numPr>
        <w:rPr>
          <w:rFonts w:asciiTheme="majorHAnsi" w:hAnsiTheme="majorHAnsi" w:cstheme="majorHAnsi"/>
          <w:lang w:val="de-CH"/>
        </w:rPr>
      </w:pPr>
      <w:proofErr w:type="spellStart"/>
      <w:r w:rsidRPr="007D167C">
        <w:rPr>
          <w:rFonts w:asciiTheme="majorHAnsi" w:hAnsiTheme="majorHAnsi" w:cstheme="majorHAnsi"/>
          <w:lang w:val="de-CH"/>
        </w:rPr>
        <w:t>ViewModels</w:t>
      </w:r>
      <w:proofErr w:type="spellEnd"/>
      <w:r w:rsidRPr="007D167C">
        <w:rPr>
          <w:rFonts w:asciiTheme="majorHAnsi" w:hAnsiTheme="majorHAnsi" w:cstheme="majorHAnsi"/>
          <w:lang w:val="de-CH"/>
        </w:rPr>
        <w:t>: Logik und Datenbindung.</w:t>
      </w:r>
    </w:p>
    <w:p w14:paraId="6F027493" w14:textId="77777777" w:rsidR="007D167C" w:rsidRPr="007D167C" w:rsidRDefault="007D167C" w:rsidP="007D167C">
      <w:pPr>
        <w:pStyle w:val="Compact"/>
        <w:numPr>
          <w:ilvl w:val="1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Services: API-Kommunikation und lokale Datenspeicherung.</w:t>
      </w:r>
    </w:p>
    <w:p w14:paraId="4C3F12BA" w14:textId="77777777" w:rsidR="007D167C" w:rsidRPr="007D167C" w:rsidRDefault="007D167C" w:rsidP="007D167C">
      <w:pPr>
        <w:pStyle w:val="berschrift4"/>
        <w:rPr>
          <w:rFonts w:cstheme="majorHAnsi"/>
          <w:lang w:val="de-CH"/>
        </w:rPr>
      </w:pPr>
      <w:bookmarkStart w:id="12" w:name="backend"/>
      <w:bookmarkEnd w:id="11"/>
      <w:r w:rsidRPr="007D167C">
        <w:rPr>
          <w:rFonts w:cstheme="majorHAnsi"/>
          <w:lang w:val="de-CH"/>
        </w:rPr>
        <w:t>Backend</w:t>
      </w:r>
    </w:p>
    <w:p w14:paraId="2ABE55FE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Technologie</w:t>
      </w:r>
      <w:r w:rsidRPr="007D167C">
        <w:rPr>
          <w:rFonts w:asciiTheme="majorHAnsi" w:hAnsiTheme="majorHAnsi" w:cstheme="majorHAnsi"/>
          <w:lang w:val="de-CH"/>
        </w:rPr>
        <w:t>: ASP.NET Core Web API</w:t>
      </w:r>
    </w:p>
    <w:p w14:paraId="62F5C4BE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Datenbank</w:t>
      </w:r>
      <w:r w:rsidRPr="007D167C">
        <w:rPr>
          <w:rFonts w:asciiTheme="majorHAnsi" w:hAnsiTheme="majorHAnsi" w:cstheme="majorHAnsi"/>
          <w:lang w:val="de-CH"/>
        </w:rPr>
        <w:t>: MongoDB</w:t>
      </w:r>
    </w:p>
    <w:p w14:paraId="09899434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Hauptfunktionen</w:t>
      </w:r>
      <w:r w:rsidRPr="007D167C">
        <w:rPr>
          <w:rFonts w:asciiTheme="majorHAnsi" w:hAnsiTheme="majorHAnsi" w:cstheme="majorHAnsi"/>
          <w:lang w:val="de-CH"/>
        </w:rPr>
        <w:t>:</w:t>
      </w:r>
    </w:p>
    <w:p w14:paraId="7E0746EF" w14:textId="77777777" w:rsidR="007D167C" w:rsidRPr="007D167C" w:rsidRDefault="007D167C" w:rsidP="007D167C">
      <w:pPr>
        <w:pStyle w:val="Compact"/>
        <w:numPr>
          <w:ilvl w:val="1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CRUD-Operationen für Produkte.</w:t>
      </w:r>
    </w:p>
    <w:p w14:paraId="783939EE" w14:textId="041342F2" w:rsidR="007D167C" w:rsidRDefault="007D167C" w:rsidP="007D167C">
      <w:pPr>
        <w:pStyle w:val="Compact"/>
        <w:numPr>
          <w:ilvl w:val="1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Unterstützung von JSON-Datenformaten.</w:t>
      </w:r>
    </w:p>
    <w:p w14:paraId="3944162B" w14:textId="2244278E" w:rsidR="007D167C" w:rsidRPr="007D167C" w:rsidRDefault="007D167C" w:rsidP="007D167C">
      <w:pPr>
        <w:rPr>
          <w:rFonts w:asciiTheme="majorHAnsi" w:hAnsiTheme="majorHAnsi" w:cstheme="majorHAnsi"/>
          <w:lang w:val="de-CH"/>
        </w:rPr>
      </w:pPr>
      <w:r>
        <w:rPr>
          <w:rFonts w:asciiTheme="majorHAnsi" w:hAnsiTheme="majorHAnsi" w:cstheme="majorHAnsi"/>
          <w:lang w:val="de-CH"/>
        </w:rPr>
        <w:br w:type="page"/>
      </w:r>
    </w:p>
    <w:p w14:paraId="46704A15" w14:textId="77777777" w:rsidR="007D167C" w:rsidRPr="007D167C" w:rsidRDefault="007D167C" w:rsidP="007D167C">
      <w:pPr>
        <w:pStyle w:val="berschrift3"/>
        <w:rPr>
          <w:lang w:val="de-CH"/>
        </w:rPr>
      </w:pPr>
      <w:bookmarkStart w:id="13" w:name="projektstruktur"/>
      <w:bookmarkEnd w:id="10"/>
      <w:bookmarkEnd w:id="12"/>
      <w:r w:rsidRPr="007D167C">
        <w:rPr>
          <w:lang w:val="de-CH"/>
        </w:rPr>
        <w:lastRenderedPageBreak/>
        <w:t>Projektstruktur</w:t>
      </w:r>
    </w:p>
    <w:p w14:paraId="5CD6F3C0" w14:textId="77777777" w:rsidR="007D167C" w:rsidRPr="007D167C" w:rsidRDefault="007D167C" w:rsidP="007D167C">
      <w:pPr>
        <w:pStyle w:val="berschrift4"/>
        <w:rPr>
          <w:lang w:val="de-CH"/>
        </w:rPr>
      </w:pPr>
      <w:bookmarkStart w:id="14" w:name="frontend-1"/>
      <w:r w:rsidRPr="007D167C">
        <w:rPr>
          <w:lang w:val="de-CH"/>
        </w:rPr>
        <w:t>Frontend</w:t>
      </w:r>
    </w:p>
    <w:p w14:paraId="5197D39F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bookmarkStart w:id="15" w:name="backend-1"/>
      <w:bookmarkEnd w:id="14"/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SaveUpAppFrontend</w:t>
      </w:r>
      <w:proofErr w:type="spellEnd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/</w:t>
      </w:r>
    </w:p>
    <w:p w14:paraId="489E6B87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├── </w:t>
      </w:r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Views/</w:t>
      </w:r>
    </w:p>
    <w:p w14:paraId="0090020C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├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DashboardPage.xaml</w:t>
      </w:r>
      <w:proofErr w:type="spellEnd"/>
    </w:p>
    <w:p w14:paraId="2FAB3E55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├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SavingsPage.xaml</w:t>
      </w:r>
      <w:proofErr w:type="spellEnd"/>
    </w:p>
    <w:p w14:paraId="578310A8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└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UserPage.xaml</w:t>
      </w:r>
      <w:proofErr w:type="spellEnd"/>
    </w:p>
    <w:p w14:paraId="5A22D0D6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├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ViewModels</w:t>
      </w:r>
      <w:proofErr w:type="spellEnd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/</w:t>
      </w:r>
    </w:p>
    <w:p w14:paraId="04B29523" w14:textId="0985E601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├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BaseViewModel.cs</w:t>
      </w:r>
      <w:proofErr w:type="spellEnd"/>
    </w:p>
    <w:p w14:paraId="521008B3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├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DashboardViewModel.cs</w:t>
      </w:r>
      <w:proofErr w:type="spellEnd"/>
    </w:p>
    <w:p w14:paraId="4C2AA294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├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SavingsViewModel.cs</w:t>
      </w:r>
      <w:proofErr w:type="spellEnd"/>
    </w:p>
    <w:p w14:paraId="1AABE2A8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└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UserViewModel.cs</w:t>
      </w:r>
      <w:proofErr w:type="spellEnd"/>
    </w:p>
    <w:p w14:paraId="4F23072B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├── </w:t>
      </w:r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Services/</w:t>
      </w:r>
    </w:p>
    <w:p w14:paraId="0DD6E90C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├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ApiService.cs</w:t>
      </w:r>
      <w:proofErr w:type="spellEnd"/>
    </w:p>
    <w:p w14:paraId="08B71E78" w14:textId="68301A95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├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JsonStorageService.cs</w:t>
      </w:r>
      <w:proofErr w:type="spellEnd"/>
    </w:p>
    <w:p w14:paraId="7418A267" w14:textId="19F867E8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├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ProductService.cs</w:t>
      </w:r>
      <w:proofErr w:type="spellEnd"/>
    </w:p>
    <w:p w14:paraId="701B4E30" w14:textId="178FB46D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└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SavingGoalService.cs</w:t>
      </w:r>
      <w:proofErr w:type="spellEnd"/>
    </w:p>
    <w:p w14:paraId="6293828B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├── </w:t>
      </w:r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Models/</w:t>
      </w:r>
    </w:p>
    <w:p w14:paraId="5003F91E" w14:textId="636B0026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│   └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Product.cs</w:t>
      </w:r>
      <w:proofErr w:type="spellEnd"/>
    </w:p>
    <w:p w14:paraId="4378DFF2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 xml:space="preserve">└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App.xaml</w:t>
      </w:r>
      <w:proofErr w:type="spellEnd"/>
    </w:p>
    <w:p w14:paraId="0AA6196B" w14:textId="77777777" w:rsidR="007D167C" w:rsidRPr="007D167C" w:rsidRDefault="007D167C" w:rsidP="007D167C">
      <w:pPr>
        <w:pStyle w:val="berschrift4"/>
        <w:rPr>
          <w:lang w:val="de-CH"/>
        </w:rPr>
      </w:pPr>
      <w:r w:rsidRPr="007D167C">
        <w:rPr>
          <w:lang w:val="de-CH"/>
        </w:rPr>
        <w:t>Backend</w:t>
      </w:r>
    </w:p>
    <w:p w14:paraId="44A7B4E9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Theme="majorHAnsi" w:eastAsia="Times New Roman" w:hAnsiTheme="majorHAnsi" w:cstheme="majorHAnsi"/>
          <w:color w:val="000000" w:themeColor="text1"/>
          <w:lang w:val="de-CH" w:eastAsia="de-CH"/>
        </w:rPr>
      </w:pP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SaveUpAppBackend</w:t>
      </w:r>
      <w:proofErr w:type="spellEnd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/</w:t>
      </w:r>
    </w:p>
    <w:p w14:paraId="70D4160C" w14:textId="04D669DA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>├──</w:t>
      </w: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 </w:t>
      </w:r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Controllers/</w:t>
      </w:r>
    </w:p>
    <w:p w14:paraId="135ECE89" w14:textId="3E477415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>│</w:t>
      </w: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   └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ProductController.cs</w:t>
      </w:r>
      <w:proofErr w:type="spellEnd"/>
    </w:p>
    <w:p w14:paraId="37262122" w14:textId="14C52D44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>├──</w:t>
      </w: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 </w:t>
      </w:r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Models/</w:t>
      </w:r>
    </w:p>
    <w:p w14:paraId="4CD1D424" w14:textId="21DD9320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>│</w:t>
      </w: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   └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Product.cs</w:t>
      </w:r>
      <w:proofErr w:type="spellEnd"/>
    </w:p>
    <w:p w14:paraId="28C44B29" w14:textId="2F2CE861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>├──</w:t>
      </w: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 </w:t>
      </w:r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Services/</w:t>
      </w:r>
    </w:p>
    <w:p w14:paraId="0D8434D2" w14:textId="47815CA3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>│</w:t>
      </w: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   └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MongoDBService.cs</w:t>
      </w:r>
      <w:proofErr w:type="spellEnd"/>
    </w:p>
    <w:p w14:paraId="23EB165C" w14:textId="3FE829C1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>├──</w:t>
      </w: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 </w:t>
      </w:r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Data/</w:t>
      </w: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 </w:t>
      </w:r>
    </w:p>
    <w:p w14:paraId="0CC5987F" w14:textId="13BA8369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>│</w:t>
      </w: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   └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MongoDbSettings.cs</w:t>
      </w:r>
      <w:proofErr w:type="spellEnd"/>
    </w:p>
    <w:p w14:paraId="13780825" w14:textId="7EA37324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26" w:lineRule="atLeast"/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lang w:val="de-CH" w:eastAsia="de-CH"/>
        </w:rPr>
        <w:t>├──</w:t>
      </w: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 </w:t>
      </w:r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appsettings.json</w:t>
      </w:r>
    </w:p>
    <w:p w14:paraId="7EDD3C45" w14:textId="77777777" w:rsidR="00BA22E0" w:rsidRPr="00BA22E0" w:rsidRDefault="00BA22E0" w:rsidP="00BA22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</w:pPr>
      <w:r w:rsidRPr="00BA22E0">
        <w:rPr>
          <w:rFonts w:ascii="Courier New" w:eastAsia="Times New Roman" w:hAnsi="Courier New" w:cs="Courier New"/>
          <w:color w:val="000000" w:themeColor="text1"/>
          <w:sz w:val="21"/>
          <w:szCs w:val="21"/>
          <w:lang w:val="de-CH" w:eastAsia="de-CH"/>
        </w:rPr>
        <w:t xml:space="preserve">└── </w:t>
      </w:r>
      <w:proofErr w:type="spellStart"/>
      <w:r w:rsidRPr="00BA22E0">
        <w:rPr>
          <w:rFonts w:asciiTheme="majorHAnsi" w:eastAsia="Times New Roman" w:hAnsiTheme="majorHAnsi" w:cstheme="majorHAnsi"/>
          <w:color w:val="000000" w:themeColor="text1"/>
          <w:lang w:val="de-CH" w:eastAsia="de-CH"/>
        </w:rPr>
        <w:t>Program.cs</w:t>
      </w:r>
      <w:proofErr w:type="spellEnd"/>
    </w:p>
    <w:p w14:paraId="5CC6EFB3" w14:textId="77777777" w:rsidR="007D167C" w:rsidRPr="007D167C" w:rsidRDefault="007D167C" w:rsidP="007D167C">
      <w:pPr>
        <w:rPr>
          <w:lang w:val="de-CH"/>
        </w:rPr>
      </w:pPr>
      <w:r w:rsidRPr="007D167C">
        <w:rPr>
          <w:lang w:val="de-CH"/>
        </w:rPr>
        <w:pict w14:anchorId="541C8F91">
          <v:rect id="_x0000_i1330" style="width:0;height:1.5pt" o:hralign="center" o:hrstd="t" o:hr="t"/>
        </w:pict>
      </w:r>
    </w:p>
    <w:p w14:paraId="6C335EAB" w14:textId="77777777" w:rsidR="007D167C" w:rsidRDefault="007D167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de-CH"/>
        </w:rPr>
      </w:pPr>
      <w:bookmarkStart w:id="16" w:name="kontrollieren"/>
      <w:bookmarkEnd w:id="9"/>
      <w:bookmarkEnd w:id="13"/>
      <w:bookmarkEnd w:id="15"/>
      <w:r>
        <w:rPr>
          <w:lang w:val="de-CH"/>
        </w:rPr>
        <w:br w:type="page"/>
      </w:r>
    </w:p>
    <w:p w14:paraId="56E69645" w14:textId="54DAE295" w:rsidR="007D167C" w:rsidRPr="007D167C" w:rsidRDefault="007D167C" w:rsidP="007D167C">
      <w:pPr>
        <w:pStyle w:val="berschrift2"/>
        <w:rPr>
          <w:lang w:val="de-CH"/>
        </w:rPr>
      </w:pPr>
      <w:r w:rsidRPr="007D167C">
        <w:rPr>
          <w:lang w:val="de-CH"/>
        </w:rPr>
        <w:lastRenderedPageBreak/>
        <w:t>5. Kontrollieren</w:t>
      </w:r>
    </w:p>
    <w:p w14:paraId="671FB2A6" w14:textId="77777777" w:rsidR="007D167C" w:rsidRPr="007D167C" w:rsidRDefault="007D167C" w:rsidP="007D167C">
      <w:pPr>
        <w:pStyle w:val="berschrift3"/>
        <w:rPr>
          <w:lang w:val="de-CH"/>
        </w:rPr>
      </w:pPr>
      <w:bookmarkStart w:id="17" w:name="testplan"/>
      <w:r w:rsidRPr="007D167C">
        <w:rPr>
          <w:lang w:val="de-CH"/>
        </w:rPr>
        <w:t>Testplan</w:t>
      </w:r>
    </w:p>
    <w:p w14:paraId="4615857D" w14:textId="77777777" w:rsidR="007D167C" w:rsidRPr="007D167C" w:rsidRDefault="007D167C" w:rsidP="007D167C">
      <w:pPr>
        <w:pStyle w:val="berschrift4"/>
        <w:rPr>
          <w:rFonts w:cstheme="majorHAnsi"/>
          <w:lang w:val="de-CH"/>
        </w:rPr>
      </w:pPr>
      <w:bookmarkStart w:id="18" w:name="testfälle-frontend"/>
      <w:r w:rsidRPr="007D167C">
        <w:rPr>
          <w:rFonts w:cstheme="majorHAnsi"/>
          <w:lang w:val="de-CH"/>
        </w:rPr>
        <w:t>Testfälle: Fronten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331"/>
        <w:gridCol w:w="4484"/>
        <w:gridCol w:w="1591"/>
      </w:tblGrid>
      <w:tr w:rsidR="007D167C" w:rsidRPr="007D167C" w14:paraId="07CC531D" w14:textId="77777777" w:rsidTr="00283C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AED790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b/>
                <w:bCs/>
                <w:lang w:val="de-CH"/>
              </w:rPr>
              <w:t>Testfall</w:t>
            </w:r>
          </w:p>
        </w:tc>
        <w:tc>
          <w:tcPr>
            <w:tcW w:w="0" w:type="auto"/>
          </w:tcPr>
          <w:p w14:paraId="48909045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b/>
                <w:bCs/>
                <w:lang w:val="de-CH"/>
              </w:rPr>
              <w:t>Erwartetes Ergebnis</w:t>
            </w:r>
          </w:p>
        </w:tc>
        <w:tc>
          <w:tcPr>
            <w:tcW w:w="0" w:type="auto"/>
          </w:tcPr>
          <w:p w14:paraId="6CFB828D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b/>
                <w:bCs/>
                <w:lang w:val="de-CH"/>
              </w:rPr>
              <w:t>Status</w:t>
            </w:r>
          </w:p>
        </w:tc>
      </w:tr>
      <w:tr w:rsidR="007D167C" w:rsidRPr="007D167C" w14:paraId="33566BBB" w14:textId="77777777" w:rsidTr="00283CB3">
        <w:tc>
          <w:tcPr>
            <w:tcW w:w="0" w:type="auto"/>
          </w:tcPr>
          <w:p w14:paraId="449D24A0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Produkte von der API laden</w:t>
            </w:r>
          </w:p>
        </w:tc>
        <w:tc>
          <w:tcPr>
            <w:tcW w:w="0" w:type="auto"/>
          </w:tcPr>
          <w:p w14:paraId="5B92E497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Produkte werden korrekt geladen.</w:t>
            </w:r>
          </w:p>
        </w:tc>
        <w:tc>
          <w:tcPr>
            <w:tcW w:w="0" w:type="auto"/>
          </w:tcPr>
          <w:p w14:paraId="2D586639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="Segoe UI Emoji" w:hAnsi="Segoe UI Emoji" w:cs="Segoe UI Emoji"/>
                <w:lang w:val="de-CH"/>
              </w:rPr>
              <w:t>✅</w:t>
            </w:r>
            <w:r w:rsidRPr="007D167C">
              <w:rPr>
                <w:rFonts w:asciiTheme="majorHAnsi" w:hAnsiTheme="majorHAnsi" w:cstheme="majorHAnsi"/>
                <w:lang w:val="de-CH"/>
              </w:rPr>
              <w:t xml:space="preserve"> Bestanden</w:t>
            </w:r>
          </w:p>
        </w:tc>
      </w:tr>
      <w:tr w:rsidR="007D167C" w:rsidRPr="007D167C" w14:paraId="2E51987E" w14:textId="77777777" w:rsidTr="00283CB3">
        <w:tc>
          <w:tcPr>
            <w:tcW w:w="0" w:type="auto"/>
          </w:tcPr>
          <w:p w14:paraId="156FA24E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Produkte aus der JSON-Datei laden</w:t>
            </w:r>
          </w:p>
        </w:tc>
        <w:tc>
          <w:tcPr>
            <w:tcW w:w="0" w:type="auto"/>
          </w:tcPr>
          <w:p w14:paraId="76B234BE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Produkte werden korrekt aus der Datei geladen.</w:t>
            </w:r>
          </w:p>
        </w:tc>
        <w:tc>
          <w:tcPr>
            <w:tcW w:w="0" w:type="auto"/>
          </w:tcPr>
          <w:p w14:paraId="2D9E55E2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="Segoe UI Emoji" w:hAnsi="Segoe UI Emoji" w:cs="Segoe UI Emoji"/>
                <w:lang w:val="de-CH"/>
              </w:rPr>
              <w:t>✅</w:t>
            </w:r>
            <w:r w:rsidRPr="007D167C">
              <w:rPr>
                <w:rFonts w:asciiTheme="majorHAnsi" w:hAnsiTheme="majorHAnsi" w:cstheme="majorHAnsi"/>
                <w:lang w:val="de-CH"/>
              </w:rPr>
              <w:t xml:space="preserve"> Bestanden</w:t>
            </w:r>
          </w:p>
        </w:tc>
      </w:tr>
      <w:tr w:rsidR="007D167C" w:rsidRPr="007D167C" w14:paraId="4C56163D" w14:textId="77777777" w:rsidTr="00283CB3">
        <w:tc>
          <w:tcPr>
            <w:tcW w:w="0" w:type="auto"/>
          </w:tcPr>
          <w:p w14:paraId="0B53E801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Sparziel setzen und speichern</w:t>
            </w:r>
          </w:p>
        </w:tc>
        <w:tc>
          <w:tcPr>
            <w:tcW w:w="0" w:type="auto"/>
          </w:tcPr>
          <w:p w14:paraId="2CF813C1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Sparziel wird gespeichert und angezeigt.</w:t>
            </w:r>
          </w:p>
        </w:tc>
        <w:tc>
          <w:tcPr>
            <w:tcW w:w="0" w:type="auto"/>
          </w:tcPr>
          <w:p w14:paraId="441A9F17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="Segoe UI Emoji" w:hAnsi="Segoe UI Emoji" w:cs="Segoe UI Emoji"/>
                <w:lang w:val="de-CH"/>
              </w:rPr>
              <w:t>✅</w:t>
            </w:r>
            <w:r w:rsidRPr="007D167C">
              <w:rPr>
                <w:rFonts w:asciiTheme="majorHAnsi" w:hAnsiTheme="majorHAnsi" w:cstheme="majorHAnsi"/>
                <w:lang w:val="de-CH"/>
              </w:rPr>
              <w:t xml:space="preserve"> Bestanden</w:t>
            </w:r>
          </w:p>
        </w:tc>
      </w:tr>
    </w:tbl>
    <w:p w14:paraId="1D9FF6AF" w14:textId="77777777" w:rsidR="007D167C" w:rsidRPr="007D167C" w:rsidRDefault="007D167C" w:rsidP="007D167C">
      <w:pPr>
        <w:pStyle w:val="berschrift4"/>
        <w:rPr>
          <w:rFonts w:cstheme="majorHAnsi"/>
          <w:lang w:val="de-CH"/>
        </w:rPr>
      </w:pPr>
      <w:bookmarkStart w:id="19" w:name="testfälle-backend"/>
      <w:bookmarkEnd w:id="18"/>
      <w:r w:rsidRPr="007D167C">
        <w:rPr>
          <w:rFonts w:cstheme="majorHAnsi"/>
          <w:lang w:val="de-CH"/>
        </w:rPr>
        <w:t>Testfälle: Backen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243"/>
        <w:gridCol w:w="4078"/>
        <w:gridCol w:w="2085"/>
      </w:tblGrid>
      <w:tr w:rsidR="007D167C" w:rsidRPr="007D167C" w14:paraId="57B94F7F" w14:textId="77777777" w:rsidTr="00283C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C746DB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b/>
                <w:bCs/>
                <w:lang w:val="de-CH"/>
              </w:rPr>
              <w:t>Testfall</w:t>
            </w:r>
          </w:p>
        </w:tc>
        <w:tc>
          <w:tcPr>
            <w:tcW w:w="0" w:type="auto"/>
          </w:tcPr>
          <w:p w14:paraId="23F60AA4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b/>
                <w:bCs/>
                <w:lang w:val="de-CH"/>
              </w:rPr>
              <w:t>Erwartetes Ergebnis</w:t>
            </w:r>
          </w:p>
        </w:tc>
        <w:tc>
          <w:tcPr>
            <w:tcW w:w="0" w:type="auto"/>
          </w:tcPr>
          <w:p w14:paraId="3102E934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b/>
                <w:bCs/>
                <w:lang w:val="de-CH"/>
              </w:rPr>
              <w:t>Status</w:t>
            </w:r>
          </w:p>
        </w:tc>
      </w:tr>
      <w:tr w:rsidR="007D167C" w:rsidRPr="007D167C" w14:paraId="668A4485" w14:textId="77777777" w:rsidTr="00283CB3">
        <w:tc>
          <w:tcPr>
            <w:tcW w:w="0" w:type="auto"/>
          </w:tcPr>
          <w:p w14:paraId="7B2BB2A5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GET /</w:t>
            </w:r>
            <w:proofErr w:type="spellStart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api</w:t>
            </w:r>
            <w:proofErr w:type="spellEnd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/</w:t>
            </w:r>
            <w:proofErr w:type="spellStart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products</w:t>
            </w:r>
            <w:proofErr w:type="spellEnd"/>
          </w:p>
        </w:tc>
        <w:tc>
          <w:tcPr>
            <w:tcW w:w="0" w:type="auto"/>
          </w:tcPr>
          <w:p w14:paraId="56715947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Gibt alle Produkte zurück.</w:t>
            </w:r>
          </w:p>
        </w:tc>
        <w:tc>
          <w:tcPr>
            <w:tcW w:w="0" w:type="auto"/>
          </w:tcPr>
          <w:p w14:paraId="557AE404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="Segoe UI Emoji" w:hAnsi="Segoe UI Emoji" w:cs="Segoe UI Emoji"/>
                <w:lang w:val="de-CH"/>
              </w:rPr>
              <w:t>✅</w:t>
            </w:r>
            <w:r w:rsidRPr="007D167C">
              <w:rPr>
                <w:rFonts w:asciiTheme="majorHAnsi" w:hAnsiTheme="majorHAnsi" w:cstheme="majorHAnsi"/>
                <w:lang w:val="de-CH"/>
              </w:rPr>
              <w:t xml:space="preserve"> Bestanden</w:t>
            </w:r>
          </w:p>
        </w:tc>
      </w:tr>
      <w:tr w:rsidR="007D167C" w:rsidRPr="007D167C" w14:paraId="1B888F47" w14:textId="77777777" w:rsidTr="00283CB3">
        <w:tc>
          <w:tcPr>
            <w:tcW w:w="0" w:type="auto"/>
          </w:tcPr>
          <w:p w14:paraId="61737EB4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POST /</w:t>
            </w:r>
            <w:proofErr w:type="spellStart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api</w:t>
            </w:r>
            <w:proofErr w:type="spellEnd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/</w:t>
            </w:r>
            <w:proofErr w:type="spellStart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products</w:t>
            </w:r>
            <w:proofErr w:type="spellEnd"/>
          </w:p>
        </w:tc>
        <w:tc>
          <w:tcPr>
            <w:tcW w:w="0" w:type="auto"/>
          </w:tcPr>
          <w:p w14:paraId="26D097CF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Fügt ein neues Produkt hinzu.</w:t>
            </w:r>
          </w:p>
        </w:tc>
        <w:tc>
          <w:tcPr>
            <w:tcW w:w="0" w:type="auto"/>
          </w:tcPr>
          <w:p w14:paraId="2B5CA090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="Segoe UI Emoji" w:hAnsi="Segoe UI Emoji" w:cs="Segoe UI Emoji"/>
                <w:lang w:val="de-CH"/>
              </w:rPr>
              <w:t>✅</w:t>
            </w:r>
            <w:r w:rsidRPr="007D167C">
              <w:rPr>
                <w:rFonts w:asciiTheme="majorHAnsi" w:hAnsiTheme="majorHAnsi" w:cstheme="majorHAnsi"/>
                <w:lang w:val="de-CH"/>
              </w:rPr>
              <w:t xml:space="preserve"> Bestanden</w:t>
            </w:r>
          </w:p>
        </w:tc>
      </w:tr>
      <w:tr w:rsidR="007D167C" w:rsidRPr="007D167C" w14:paraId="6FCEAC12" w14:textId="77777777" w:rsidTr="00283CB3">
        <w:tc>
          <w:tcPr>
            <w:tcW w:w="0" w:type="auto"/>
          </w:tcPr>
          <w:p w14:paraId="60ED5DE6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DELETE /</w:t>
            </w:r>
            <w:proofErr w:type="spellStart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api</w:t>
            </w:r>
            <w:proofErr w:type="spellEnd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/</w:t>
            </w:r>
            <w:proofErr w:type="spellStart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products</w:t>
            </w:r>
            <w:proofErr w:type="spellEnd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/{</w:t>
            </w:r>
            <w:proofErr w:type="spellStart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id</w:t>
            </w:r>
            <w:proofErr w:type="spellEnd"/>
            <w:r w:rsidRPr="007D167C">
              <w:rPr>
                <w:rStyle w:val="VerbatimChar"/>
                <w:rFonts w:asciiTheme="majorHAnsi" w:hAnsiTheme="majorHAnsi" w:cstheme="majorHAnsi"/>
                <w:lang w:val="de-CH"/>
              </w:rPr>
              <w:t>}</w:t>
            </w:r>
          </w:p>
        </w:tc>
        <w:tc>
          <w:tcPr>
            <w:tcW w:w="0" w:type="auto"/>
          </w:tcPr>
          <w:p w14:paraId="0D3828DC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Theme="majorHAnsi" w:hAnsiTheme="majorHAnsi" w:cstheme="majorHAnsi"/>
                <w:lang w:val="de-CH"/>
              </w:rPr>
              <w:t>Löscht ein Produkt erfolgreich.</w:t>
            </w:r>
          </w:p>
        </w:tc>
        <w:tc>
          <w:tcPr>
            <w:tcW w:w="0" w:type="auto"/>
          </w:tcPr>
          <w:p w14:paraId="3E842D67" w14:textId="77777777" w:rsidR="007D167C" w:rsidRPr="007D167C" w:rsidRDefault="007D167C" w:rsidP="00283CB3">
            <w:pPr>
              <w:pStyle w:val="Compact"/>
              <w:rPr>
                <w:rFonts w:asciiTheme="majorHAnsi" w:hAnsiTheme="majorHAnsi" w:cstheme="majorHAnsi"/>
                <w:lang w:val="de-CH"/>
              </w:rPr>
            </w:pPr>
            <w:r w:rsidRPr="007D167C">
              <w:rPr>
                <w:rFonts w:ascii="Segoe UI Emoji" w:hAnsi="Segoe UI Emoji" w:cs="Segoe UI Emoji"/>
                <w:lang w:val="de-CH"/>
              </w:rPr>
              <w:t>✅</w:t>
            </w:r>
            <w:r w:rsidRPr="007D167C">
              <w:rPr>
                <w:rFonts w:asciiTheme="majorHAnsi" w:hAnsiTheme="majorHAnsi" w:cstheme="majorHAnsi"/>
                <w:lang w:val="de-CH"/>
              </w:rPr>
              <w:t xml:space="preserve"> Bestanden</w:t>
            </w:r>
          </w:p>
        </w:tc>
      </w:tr>
    </w:tbl>
    <w:p w14:paraId="66AC1EB4" w14:textId="77777777" w:rsidR="007D167C" w:rsidRPr="007D167C" w:rsidRDefault="007D167C" w:rsidP="007D167C">
      <w:pPr>
        <w:pStyle w:val="berschrift3"/>
        <w:rPr>
          <w:lang w:val="de-CH"/>
        </w:rPr>
      </w:pPr>
      <w:bookmarkStart w:id="20" w:name="testprotokoll"/>
      <w:bookmarkEnd w:id="17"/>
      <w:bookmarkEnd w:id="19"/>
      <w:r w:rsidRPr="007D167C">
        <w:rPr>
          <w:lang w:val="de-CH"/>
        </w:rPr>
        <w:t>Testprotokoll</w:t>
      </w:r>
    </w:p>
    <w:p w14:paraId="7422DC71" w14:textId="77777777" w:rsidR="007D167C" w:rsidRPr="007D167C" w:rsidRDefault="007D167C" w:rsidP="007D167C">
      <w:pPr>
        <w:pStyle w:val="FirstParagraph"/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Alle Tests wurden erfolgreich durchgeführt. Kleinere Bugs, wie z. B. fehlerhafte UI-Aktualisierungen, wurden behoben.</w:t>
      </w:r>
    </w:p>
    <w:p w14:paraId="786FE152" w14:textId="77777777" w:rsidR="007D167C" w:rsidRPr="007D167C" w:rsidRDefault="007D167C" w:rsidP="007D167C">
      <w:pPr>
        <w:rPr>
          <w:lang w:val="de-CH"/>
        </w:rPr>
      </w:pPr>
      <w:r w:rsidRPr="007D167C">
        <w:rPr>
          <w:rFonts w:asciiTheme="majorHAnsi" w:hAnsiTheme="majorHAnsi" w:cstheme="majorHAnsi"/>
          <w:lang w:val="de-CH"/>
        </w:rPr>
        <w:pict w14:anchorId="66BC814B">
          <v:rect id="_x0000_i1331" style="width:0;height:1.5pt" o:hralign="center" o:hrstd="t" o:hr="t"/>
        </w:pict>
      </w:r>
    </w:p>
    <w:p w14:paraId="7723F3CF" w14:textId="77777777" w:rsidR="007D167C" w:rsidRPr="007D167C" w:rsidRDefault="007D167C" w:rsidP="007D167C">
      <w:pPr>
        <w:pStyle w:val="berschrift2"/>
        <w:rPr>
          <w:lang w:val="de-CH"/>
        </w:rPr>
      </w:pPr>
      <w:bookmarkStart w:id="21" w:name="auswerten"/>
      <w:bookmarkEnd w:id="16"/>
      <w:bookmarkEnd w:id="20"/>
      <w:r w:rsidRPr="007D167C">
        <w:rPr>
          <w:lang w:val="de-CH"/>
        </w:rPr>
        <w:t>6. Auswerten</w:t>
      </w:r>
    </w:p>
    <w:p w14:paraId="394D3121" w14:textId="77777777" w:rsidR="007D167C" w:rsidRPr="007D167C" w:rsidRDefault="007D167C" w:rsidP="007D167C">
      <w:pPr>
        <w:pStyle w:val="berschrift3"/>
        <w:rPr>
          <w:rFonts w:cstheme="majorHAnsi"/>
          <w:lang w:val="de-CH"/>
        </w:rPr>
      </w:pPr>
      <w:bookmarkStart w:id="22" w:name="fazit"/>
      <w:r w:rsidRPr="007D167C">
        <w:rPr>
          <w:rFonts w:cstheme="majorHAnsi"/>
          <w:lang w:val="de-CH"/>
        </w:rPr>
        <w:t>Fazit</w:t>
      </w:r>
    </w:p>
    <w:p w14:paraId="61628C3D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Die Anwendung erfüllt alle definierten Anforderungen und bietet eine intuitive Benutzererfahrung.</w:t>
      </w:r>
    </w:p>
    <w:p w14:paraId="1CAAE46B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Die Offline-Funktionalität gewährleistet, dass Benutzer auch ohne Internetverbindung auf ihre Daten zugreifen können.</w:t>
      </w:r>
    </w:p>
    <w:p w14:paraId="630991B2" w14:textId="77777777" w:rsidR="007D167C" w:rsidRPr="007D167C" w:rsidRDefault="007D167C" w:rsidP="007D167C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lang w:val="de-CH"/>
        </w:rPr>
        <w:t>Die Synchronisation zwischen Backend und Frontend funktioniert nahtlos.</w:t>
      </w:r>
    </w:p>
    <w:p w14:paraId="012735AE" w14:textId="77777777" w:rsidR="007D167C" w:rsidRPr="007D167C" w:rsidRDefault="007D167C" w:rsidP="007D167C">
      <w:pPr>
        <w:pStyle w:val="berschrift3"/>
        <w:rPr>
          <w:rFonts w:cstheme="majorHAnsi"/>
          <w:lang w:val="de-CH"/>
        </w:rPr>
      </w:pPr>
      <w:bookmarkStart w:id="23" w:name="reflexion"/>
      <w:bookmarkEnd w:id="22"/>
      <w:r w:rsidRPr="007D167C">
        <w:rPr>
          <w:rFonts w:cstheme="majorHAnsi"/>
          <w:lang w:val="de-CH"/>
        </w:rPr>
        <w:t>Reflexion</w:t>
      </w:r>
    </w:p>
    <w:p w14:paraId="584309C9" w14:textId="77777777" w:rsidR="007D167C" w:rsidRPr="007D167C" w:rsidRDefault="007D167C" w:rsidP="007D167C">
      <w:pPr>
        <w:pStyle w:val="FirstParagraph"/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Erfolge</w:t>
      </w:r>
      <w:r w:rsidRPr="007D167C">
        <w:rPr>
          <w:rFonts w:asciiTheme="majorHAnsi" w:hAnsiTheme="majorHAnsi" w:cstheme="majorHAnsi"/>
          <w:lang w:val="de-CH"/>
        </w:rPr>
        <w:t>: - Klare Trennung von Logik und Benutzeroberfläche durch MVVM. - Robuste Offline-Funktionalität. - Stabile API-Integration.</w:t>
      </w:r>
    </w:p>
    <w:p w14:paraId="1EDB38FE" w14:textId="77777777" w:rsidR="007D167C" w:rsidRPr="007D167C" w:rsidRDefault="007D167C" w:rsidP="007D167C">
      <w:pPr>
        <w:pStyle w:val="Textkrper"/>
        <w:rPr>
          <w:rFonts w:asciiTheme="majorHAnsi" w:hAnsiTheme="majorHAnsi" w:cstheme="majorHAnsi"/>
          <w:lang w:val="de-CH"/>
        </w:rPr>
      </w:pPr>
      <w:r w:rsidRPr="007D167C">
        <w:rPr>
          <w:rFonts w:asciiTheme="majorHAnsi" w:hAnsiTheme="majorHAnsi" w:cstheme="majorHAnsi"/>
          <w:b/>
          <w:bCs/>
          <w:lang w:val="de-CH"/>
        </w:rPr>
        <w:t>Verbesserungspotenziale</w:t>
      </w:r>
      <w:r w:rsidRPr="007D167C">
        <w:rPr>
          <w:rFonts w:asciiTheme="majorHAnsi" w:hAnsiTheme="majorHAnsi" w:cstheme="majorHAnsi"/>
          <w:lang w:val="de-CH"/>
        </w:rPr>
        <w:t>: - Erweiterung der API um Benutzerauthentifizierung. - Unterstützung für mehrere Sprachen im Frontend.</w:t>
      </w:r>
    </w:p>
    <w:p w14:paraId="5B262676" w14:textId="77777777" w:rsidR="007D167C" w:rsidRPr="007D167C" w:rsidRDefault="007D167C" w:rsidP="007D167C">
      <w:pPr>
        <w:rPr>
          <w:lang w:val="de-CH"/>
        </w:rPr>
      </w:pPr>
      <w:r w:rsidRPr="007D167C">
        <w:rPr>
          <w:rFonts w:asciiTheme="majorHAnsi" w:hAnsiTheme="majorHAnsi" w:cstheme="majorHAnsi"/>
          <w:lang w:val="de-CH"/>
        </w:rPr>
        <w:pict w14:anchorId="68B90F5B">
          <v:rect id="_x0000_i1332" style="width:0;height:1.5pt" o:hralign="center" o:hrstd="t" o:hr="t"/>
        </w:pict>
      </w:r>
    </w:p>
    <w:p w14:paraId="619E73ED" w14:textId="77777777" w:rsidR="007D167C" w:rsidRPr="007D167C" w:rsidRDefault="007D167C" w:rsidP="007D167C">
      <w:pPr>
        <w:pStyle w:val="berschrift2"/>
        <w:rPr>
          <w:lang w:val="de-CH"/>
        </w:rPr>
      </w:pPr>
      <w:bookmarkStart w:id="24" w:name="quellen"/>
      <w:bookmarkEnd w:id="21"/>
      <w:bookmarkEnd w:id="23"/>
      <w:r w:rsidRPr="007D167C">
        <w:rPr>
          <w:lang w:val="de-CH"/>
        </w:rPr>
        <w:lastRenderedPageBreak/>
        <w:t>7. Quellen</w:t>
      </w:r>
    </w:p>
    <w:p w14:paraId="16D23CFE" w14:textId="77777777" w:rsidR="007D167C" w:rsidRPr="007D167C" w:rsidRDefault="007D167C" w:rsidP="007D167C">
      <w:pPr>
        <w:pStyle w:val="Listenabsatz"/>
        <w:numPr>
          <w:ilvl w:val="0"/>
          <w:numId w:val="18"/>
        </w:numPr>
        <w:rPr>
          <w:color w:val="000000" w:themeColor="text1"/>
          <w:lang w:val="de-CH"/>
        </w:rPr>
      </w:pPr>
      <w:hyperlink r:id="rId10">
        <w:r w:rsidRPr="007D167C">
          <w:rPr>
            <w:rStyle w:val="Hyperlink"/>
            <w:color w:val="000000" w:themeColor="text1"/>
            <w:lang w:val="de-CH"/>
          </w:rPr>
          <w:t xml:space="preserve">Microsoft MAUI </w:t>
        </w:r>
        <w:proofErr w:type="spellStart"/>
        <w:r w:rsidRPr="007D167C">
          <w:rPr>
            <w:rStyle w:val="Hyperlink"/>
            <w:color w:val="000000" w:themeColor="text1"/>
            <w:lang w:val="de-CH"/>
          </w:rPr>
          <w:t>Documentation</w:t>
        </w:r>
        <w:proofErr w:type="spellEnd"/>
      </w:hyperlink>
    </w:p>
    <w:p w14:paraId="1A7A9359" w14:textId="77777777" w:rsidR="007D167C" w:rsidRPr="007D167C" w:rsidRDefault="007D167C" w:rsidP="007D167C">
      <w:pPr>
        <w:pStyle w:val="Listenabsatz"/>
        <w:numPr>
          <w:ilvl w:val="0"/>
          <w:numId w:val="18"/>
        </w:numPr>
        <w:rPr>
          <w:color w:val="000000" w:themeColor="text1"/>
          <w:lang w:val="de-CH"/>
        </w:rPr>
      </w:pPr>
      <w:hyperlink r:id="rId11">
        <w:r w:rsidRPr="007D167C">
          <w:rPr>
            <w:rStyle w:val="Hyperlink"/>
            <w:color w:val="000000" w:themeColor="text1"/>
            <w:lang w:val="de-CH"/>
          </w:rPr>
          <w:t xml:space="preserve">ASP.NET Core Web API </w:t>
        </w:r>
        <w:proofErr w:type="spellStart"/>
        <w:r w:rsidRPr="007D167C">
          <w:rPr>
            <w:rStyle w:val="Hyperlink"/>
            <w:color w:val="000000" w:themeColor="text1"/>
            <w:lang w:val="de-CH"/>
          </w:rPr>
          <w:t>Documentation</w:t>
        </w:r>
        <w:proofErr w:type="spellEnd"/>
      </w:hyperlink>
    </w:p>
    <w:p w14:paraId="7810DB4D" w14:textId="018DE3BD" w:rsidR="00331783" w:rsidRPr="007D167C" w:rsidRDefault="007D167C" w:rsidP="007D167C">
      <w:pPr>
        <w:pStyle w:val="Listenabsatz"/>
        <w:numPr>
          <w:ilvl w:val="0"/>
          <w:numId w:val="18"/>
        </w:numPr>
        <w:rPr>
          <w:color w:val="000000" w:themeColor="text1"/>
          <w:lang w:val="de-CH"/>
        </w:rPr>
      </w:pPr>
      <w:hyperlink r:id="rId12">
        <w:r w:rsidRPr="007D167C">
          <w:rPr>
            <w:rStyle w:val="Hyperlink"/>
            <w:color w:val="000000" w:themeColor="text1"/>
            <w:lang w:val="de-CH"/>
          </w:rPr>
          <w:t>MongoDB Driver for .NET</w:t>
        </w:r>
      </w:hyperlink>
      <w:bookmarkEnd w:id="24"/>
    </w:p>
    <w:sectPr w:rsidR="00331783" w:rsidRPr="007D167C" w:rsidSect="008C7272">
      <w:pgSz w:w="12240" w:h="15840"/>
      <w:pgMar w:top="1417" w:right="1417" w:bottom="1134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81291E" w14:textId="77777777" w:rsidR="005D4FE1" w:rsidRDefault="005D4FE1">
      <w:pPr>
        <w:spacing w:after="0"/>
      </w:pPr>
      <w:r>
        <w:separator/>
      </w:r>
    </w:p>
  </w:endnote>
  <w:endnote w:type="continuationSeparator" w:id="0">
    <w:p w14:paraId="54E1739D" w14:textId="77777777" w:rsidR="005D4FE1" w:rsidRDefault="005D4F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9EFB9" w14:textId="77777777" w:rsidR="005D4FE1" w:rsidRDefault="005D4FE1">
      <w:r>
        <w:separator/>
      </w:r>
    </w:p>
  </w:footnote>
  <w:footnote w:type="continuationSeparator" w:id="0">
    <w:p w14:paraId="41B289B8" w14:textId="77777777" w:rsidR="005D4FE1" w:rsidRDefault="005D4F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4D45E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E46F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632B8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621B64AA"/>
    <w:multiLevelType w:val="hybridMultilevel"/>
    <w:tmpl w:val="2CBEC53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351653">
    <w:abstractNumId w:val="0"/>
  </w:num>
  <w:num w:numId="2" w16cid:durableId="983849982">
    <w:abstractNumId w:val="1"/>
  </w:num>
  <w:num w:numId="3" w16cid:durableId="12050246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51260432">
    <w:abstractNumId w:val="1"/>
  </w:num>
  <w:num w:numId="5" w16cid:durableId="2125420739">
    <w:abstractNumId w:val="1"/>
  </w:num>
  <w:num w:numId="6" w16cid:durableId="624820500">
    <w:abstractNumId w:val="1"/>
  </w:num>
  <w:num w:numId="7" w16cid:durableId="11460938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5166988">
    <w:abstractNumId w:val="1"/>
  </w:num>
  <w:num w:numId="9" w16cid:durableId="1948386758">
    <w:abstractNumId w:val="1"/>
  </w:num>
  <w:num w:numId="10" w16cid:durableId="1932660229">
    <w:abstractNumId w:val="1"/>
  </w:num>
  <w:num w:numId="11" w16cid:durableId="1377662512">
    <w:abstractNumId w:val="1"/>
  </w:num>
  <w:num w:numId="12" w16cid:durableId="1177230501">
    <w:abstractNumId w:val="1"/>
  </w:num>
  <w:num w:numId="13" w16cid:durableId="538857745">
    <w:abstractNumId w:val="1"/>
  </w:num>
  <w:num w:numId="14" w16cid:durableId="1326472261">
    <w:abstractNumId w:val="1"/>
  </w:num>
  <w:num w:numId="15" w16cid:durableId="919216224">
    <w:abstractNumId w:val="1"/>
  </w:num>
  <w:num w:numId="16" w16cid:durableId="839195701">
    <w:abstractNumId w:val="1"/>
  </w:num>
  <w:num w:numId="17" w16cid:durableId="2099477543">
    <w:abstractNumId w:val="1"/>
  </w:num>
  <w:num w:numId="18" w16cid:durableId="2592166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1783"/>
    <w:rsid w:val="00103935"/>
    <w:rsid w:val="002533A8"/>
    <w:rsid w:val="00331783"/>
    <w:rsid w:val="00526916"/>
    <w:rsid w:val="005D4FE1"/>
    <w:rsid w:val="007D167C"/>
    <w:rsid w:val="008C7272"/>
    <w:rsid w:val="00A87C9C"/>
    <w:rsid w:val="00BA22E0"/>
    <w:rsid w:val="00C3077C"/>
    <w:rsid w:val="00CB4F6D"/>
    <w:rsid w:val="00CE2EC1"/>
    <w:rsid w:val="00F70C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7EB7706"/>
  <w15:docId w15:val="{7224EACF-9DB7-41DD-AEF2-1953F6636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einLeerraum">
    <w:name w:val="No Spacing"/>
    <w:link w:val="KeinLeerraumZchn"/>
    <w:uiPriority w:val="1"/>
    <w:qFormat/>
    <w:rsid w:val="00103935"/>
    <w:pPr>
      <w:spacing w:after="0"/>
    </w:pPr>
    <w:rPr>
      <w:rFonts w:eastAsiaTheme="minorEastAsia"/>
      <w:sz w:val="22"/>
      <w:szCs w:val="22"/>
      <w:lang w:val="de-CH" w:eastAsia="de-CH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103935"/>
    <w:rPr>
      <w:rFonts w:eastAsiaTheme="minorEastAsia"/>
      <w:sz w:val="22"/>
      <w:szCs w:val="22"/>
      <w:lang w:val="de-CH" w:eastAsia="de-CH"/>
    </w:rPr>
  </w:style>
  <w:style w:type="paragraph" w:styleId="StandardWeb">
    <w:name w:val="Normal (Web)"/>
    <w:basedOn w:val="Standard"/>
    <w:rsid w:val="00C3077C"/>
    <w:rPr>
      <w:rFonts w:ascii="Times New Roman" w:hAnsi="Times New Roman" w:cs="Times New Roman"/>
    </w:rPr>
  </w:style>
  <w:style w:type="paragraph" w:styleId="Verzeichnis1">
    <w:name w:val="toc 1"/>
    <w:basedOn w:val="Standard"/>
    <w:next w:val="Standard"/>
    <w:autoRedefine/>
    <w:uiPriority w:val="39"/>
    <w:rsid w:val="00F70CC5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F70CC5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F70CC5"/>
    <w:pPr>
      <w:spacing w:after="100"/>
      <w:ind w:left="480"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7D167C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7D16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7D167C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TextkrperZchn">
    <w:name w:val="Textkörper Zchn"/>
    <w:basedOn w:val="Absatz-Standardschriftart"/>
    <w:link w:val="Textkrper"/>
    <w:rsid w:val="007D167C"/>
  </w:style>
  <w:style w:type="paragraph" w:styleId="Listenabsatz">
    <w:name w:val="List Paragraph"/>
    <w:basedOn w:val="Standard"/>
    <w:rsid w:val="007D16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8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0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74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2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7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3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4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35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mongodb.com/docs/drivers/cshar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earn.microsoft.com/en-us/aspnet/core/web-api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learn.microsoft.com/en-us/dotnet/maui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68</Words>
  <Characters>5469</Characters>
  <Application>Microsoft Office Word</Application>
  <DocSecurity>0</DocSecurity>
  <Lines>45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aveup app</vt:lpstr>
    </vt:vector>
  </TitlesOfParts>
  <Company/>
  <LinksUpToDate>false</LinksUpToDate>
  <CharactersWithSpaces>6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veup app</dc:title>
  <dc:creator>Leon Egli &amp; David Lindörfer</dc:creator>
  <cp:keywords/>
  <cp:lastModifiedBy>Leon Egli</cp:lastModifiedBy>
  <cp:revision>4</cp:revision>
  <dcterms:created xsi:type="dcterms:W3CDTF">2025-05-09T11:47:00Z</dcterms:created>
  <dcterms:modified xsi:type="dcterms:W3CDTF">2025-05-09T12:24:00Z</dcterms:modified>
</cp:coreProperties>
</file>